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FF5EC6" w14:textId="77777777" w:rsidR="00A23B68" w:rsidRPr="00DA3004" w:rsidRDefault="00A23B68" w:rsidP="00A23B68">
      <w:pPr>
        <w:jc w:val="center"/>
        <w:rPr>
          <w:b/>
          <w:bCs/>
          <w:sz w:val="44"/>
          <w:szCs w:val="44"/>
        </w:rPr>
      </w:pPr>
      <w:r w:rsidRPr="00DA3004">
        <w:rPr>
          <w:b/>
          <w:bCs/>
          <w:sz w:val="44"/>
          <w:szCs w:val="44"/>
        </w:rPr>
        <w:t>DOMANDE ISPW</w:t>
      </w:r>
    </w:p>
    <w:p w14:paraId="1173E411" w14:textId="77777777" w:rsidR="001621C9" w:rsidRPr="00DA3004" w:rsidRDefault="00A23B68" w:rsidP="00A23B68">
      <w:pPr>
        <w:pStyle w:val="Paragrafoelenco"/>
        <w:numPr>
          <w:ilvl w:val="0"/>
          <w:numId w:val="1"/>
        </w:numPr>
        <w:rPr>
          <w:sz w:val="24"/>
          <w:szCs w:val="24"/>
        </w:rPr>
      </w:pPr>
      <w:r w:rsidRPr="00DA3004">
        <w:rPr>
          <w:sz w:val="24"/>
          <w:szCs w:val="24"/>
        </w:rPr>
        <w:t xml:space="preserve">Salve professore, vorremo avere se possibile un feedback sul progetto. Abbiamo pensato ad un sistema di gestione per parrucchieri e clienti </w:t>
      </w:r>
      <w:r w:rsidR="001621C9" w:rsidRPr="00DA3004">
        <w:rPr>
          <w:sz w:val="24"/>
          <w:szCs w:val="24"/>
        </w:rPr>
        <w:t>in cui i casi d’uso di base sono:</w:t>
      </w:r>
    </w:p>
    <w:p w14:paraId="7D4DA153" w14:textId="77777777" w:rsidR="001621C9" w:rsidRPr="00DA3004" w:rsidRDefault="001621C9" w:rsidP="001621C9">
      <w:pPr>
        <w:pStyle w:val="Paragrafoelenco"/>
        <w:numPr>
          <w:ilvl w:val="1"/>
          <w:numId w:val="1"/>
        </w:numPr>
        <w:rPr>
          <w:sz w:val="24"/>
          <w:szCs w:val="24"/>
        </w:rPr>
      </w:pPr>
      <w:r w:rsidRPr="00DA3004">
        <w:rPr>
          <w:sz w:val="24"/>
          <w:szCs w:val="24"/>
        </w:rPr>
        <w:t>per l’hairdresser:</w:t>
      </w:r>
      <w:r w:rsidR="00A23B68" w:rsidRPr="00DA3004">
        <w:rPr>
          <w:sz w:val="24"/>
          <w:szCs w:val="24"/>
        </w:rPr>
        <w:t xml:space="preserve"> di inserire </w:t>
      </w:r>
      <w:r w:rsidRPr="00DA3004">
        <w:rPr>
          <w:sz w:val="24"/>
          <w:szCs w:val="24"/>
        </w:rPr>
        <w:t>tutte le informazioni riguardo il</w:t>
      </w:r>
      <w:r w:rsidR="00A23B68" w:rsidRPr="00DA3004">
        <w:rPr>
          <w:sz w:val="24"/>
          <w:szCs w:val="24"/>
        </w:rPr>
        <w:t xml:space="preserve"> proprio shop (foto, listino, ecc.)</w:t>
      </w:r>
      <w:r w:rsidRPr="00DA3004">
        <w:rPr>
          <w:sz w:val="24"/>
          <w:szCs w:val="24"/>
        </w:rPr>
        <w:t>;</w:t>
      </w:r>
    </w:p>
    <w:p w14:paraId="12E3AEFE" w14:textId="43597AD8" w:rsidR="00A23B68" w:rsidRPr="00DA3004" w:rsidRDefault="001621C9" w:rsidP="001621C9">
      <w:pPr>
        <w:pStyle w:val="Paragrafoelenco"/>
        <w:numPr>
          <w:ilvl w:val="1"/>
          <w:numId w:val="1"/>
        </w:numPr>
        <w:rPr>
          <w:sz w:val="24"/>
          <w:szCs w:val="24"/>
        </w:rPr>
      </w:pPr>
      <w:r w:rsidRPr="00DA3004">
        <w:rPr>
          <w:sz w:val="24"/>
          <w:szCs w:val="24"/>
        </w:rPr>
        <w:t>per il</w:t>
      </w:r>
      <w:r w:rsidR="00A23B68" w:rsidRPr="00DA3004">
        <w:rPr>
          <w:sz w:val="24"/>
          <w:szCs w:val="24"/>
        </w:rPr>
        <w:t xml:space="preserve"> cliente di prenotare appuntamenti e/o prodotti</w:t>
      </w:r>
      <w:r w:rsidRPr="00DA3004">
        <w:rPr>
          <w:sz w:val="24"/>
          <w:szCs w:val="24"/>
        </w:rPr>
        <w:t>, recensire tagli e/o shop</w:t>
      </w:r>
      <w:r w:rsidR="00A23B68" w:rsidRPr="00DA3004">
        <w:rPr>
          <w:sz w:val="24"/>
          <w:szCs w:val="24"/>
        </w:rPr>
        <w:t>.</w:t>
      </w:r>
    </w:p>
    <w:p w14:paraId="43BD10AD" w14:textId="681330BC" w:rsidR="00A23B68" w:rsidRPr="00DA3004" w:rsidRDefault="00A23B68" w:rsidP="00A23B68">
      <w:pPr>
        <w:pStyle w:val="Paragrafoelenco"/>
        <w:rPr>
          <w:color w:val="FF0000"/>
          <w:sz w:val="24"/>
          <w:szCs w:val="24"/>
        </w:rPr>
      </w:pPr>
      <w:r w:rsidRPr="00DA3004">
        <w:rPr>
          <w:color w:val="FF0000"/>
          <w:sz w:val="24"/>
          <w:szCs w:val="24"/>
        </w:rPr>
        <w:t>Qual è il “Pepe”?</w:t>
      </w:r>
    </w:p>
    <w:p w14:paraId="56757E69" w14:textId="14925A43" w:rsidR="001621C9" w:rsidRPr="00DA3004" w:rsidRDefault="001621C9" w:rsidP="00A23B68">
      <w:pPr>
        <w:pStyle w:val="Paragrafoelenco"/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l sistema deve gestire le promozioni sui servizi offerti dallo shop elaborando i dati relativi ad un cliente e generando l’appropriata promozione.</w:t>
      </w:r>
    </w:p>
    <w:p w14:paraId="4D9D6CE5" w14:textId="26E64A93" w:rsidR="001621C9" w:rsidRPr="00DA3004" w:rsidRDefault="001621C9" w:rsidP="00A23B68">
      <w:pPr>
        <w:pStyle w:val="Paragrafoelenco"/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 casi d’uso principali quindi sono:</w:t>
      </w:r>
    </w:p>
    <w:p w14:paraId="6BC7B8E6" w14:textId="7EBE08F0" w:rsidR="001621C9" w:rsidRPr="00DA3004" w:rsidRDefault="001621C9" w:rsidP="001621C9">
      <w:pPr>
        <w:pStyle w:val="Paragrafoelenco"/>
        <w:numPr>
          <w:ilvl w:val="0"/>
          <w:numId w:val="6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per l’hairdresser: inserire promozioni sui propri servizi;</w:t>
      </w:r>
    </w:p>
    <w:p w14:paraId="0227DD52" w14:textId="6B731CF6" w:rsidR="001621C9" w:rsidRPr="00DA3004" w:rsidRDefault="001621C9" w:rsidP="00DA3004">
      <w:pPr>
        <w:pStyle w:val="Paragrafoelenco"/>
        <w:numPr>
          <w:ilvl w:val="0"/>
          <w:numId w:val="6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per il customer: controllare le promozioni disponibili e usufruirne.</w:t>
      </w:r>
    </w:p>
    <w:p w14:paraId="18DDFCC6" w14:textId="20B9EA37" w:rsidR="00A23B68" w:rsidRPr="00DA3004" w:rsidRDefault="00A23B68" w:rsidP="00A23B68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l caso d’uso Insert a Promotion deve interagire con il client ?? (Abbiamo pensato di no perché manda solo l’e-mail e non la notifica push).</w:t>
      </w:r>
    </w:p>
    <w:p w14:paraId="021BD407" w14:textId="77777777" w:rsidR="00DA3004" w:rsidRDefault="001621C9" w:rsidP="00DA3004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 xml:space="preserve">Se il sistema deve fornire una feature che però non è accessibile a tutti gli utenti ma ad un solo tipo di utente, nei FR va specificato quel è l'utente target di quella feature?? </w:t>
      </w:r>
    </w:p>
    <w:p w14:paraId="5993286D" w14:textId="1D87358C" w:rsidR="00DA3004" w:rsidRDefault="001621C9" w:rsidP="00DA3004">
      <w:pPr>
        <w:pStyle w:val="Paragrafoelenco"/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Ad esempio</w:t>
      </w:r>
      <w:r w:rsidR="00DA3004">
        <w:rPr>
          <w:color w:val="000000" w:themeColor="text1"/>
          <w:sz w:val="24"/>
          <w:szCs w:val="24"/>
        </w:rPr>
        <w:t>,</w:t>
      </w:r>
      <w:r w:rsidRPr="00DA3004">
        <w:rPr>
          <w:color w:val="000000" w:themeColor="text1"/>
          <w:sz w:val="24"/>
          <w:szCs w:val="24"/>
        </w:rPr>
        <w:t xml:space="preserve"> siccome le foto può caricarle solamente l'hairdresser</w:t>
      </w:r>
      <w:r w:rsidR="00DA3004">
        <w:rPr>
          <w:color w:val="000000" w:themeColor="text1"/>
          <w:sz w:val="24"/>
          <w:szCs w:val="24"/>
        </w:rPr>
        <w:t xml:space="preserve"> allora il FR  diventa:</w:t>
      </w:r>
    </w:p>
    <w:p w14:paraId="75C2982D" w14:textId="3DB55156" w:rsidR="00DA3004" w:rsidRDefault="001621C9" w:rsidP="00DA3004">
      <w:pPr>
        <w:pStyle w:val="Paragrafoelenco"/>
        <w:rPr>
          <w:color w:val="000000" w:themeColor="text1"/>
          <w:sz w:val="24"/>
          <w:szCs w:val="24"/>
          <w:lang w:val="en-GB"/>
        </w:rPr>
      </w:pPr>
      <w:r w:rsidRPr="00DA3004">
        <w:rPr>
          <w:color w:val="000000" w:themeColor="text1"/>
          <w:sz w:val="24"/>
          <w:szCs w:val="24"/>
        </w:rPr>
        <w:t xml:space="preserve"> </w:t>
      </w:r>
      <w:r w:rsidRPr="00DA3004">
        <w:rPr>
          <w:color w:val="000000" w:themeColor="text1"/>
          <w:sz w:val="24"/>
          <w:szCs w:val="24"/>
          <w:lang w:val="en-GB"/>
        </w:rPr>
        <w:t xml:space="preserve">the system </w:t>
      </w:r>
      <w:r w:rsidRPr="00DA3004">
        <w:rPr>
          <w:color w:val="2F5496" w:themeColor="accent1" w:themeShade="BF"/>
          <w:sz w:val="24"/>
          <w:szCs w:val="24"/>
          <w:lang w:val="en-GB"/>
        </w:rPr>
        <w:t>shall</w:t>
      </w:r>
      <w:r w:rsidR="00DA3004" w:rsidRPr="00DA3004">
        <w:rPr>
          <w:color w:val="2F5496" w:themeColor="accent1" w:themeShade="BF"/>
          <w:sz w:val="24"/>
          <w:szCs w:val="24"/>
          <w:lang w:val="en-GB"/>
        </w:rPr>
        <w:t xml:space="preserve"> </w:t>
      </w:r>
      <w:r w:rsidRPr="00DA3004">
        <w:rPr>
          <w:color w:val="2F5496" w:themeColor="accent1" w:themeShade="BF"/>
          <w:sz w:val="24"/>
          <w:szCs w:val="24"/>
          <w:lang w:val="en-GB"/>
        </w:rPr>
        <w:t>provi</w:t>
      </w:r>
      <w:r w:rsidR="00DA3004" w:rsidRPr="00DA3004">
        <w:rPr>
          <w:color w:val="2F5496" w:themeColor="accent1" w:themeShade="BF"/>
          <w:sz w:val="24"/>
          <w:szCs w:val="24"/>
          <w:lang w:val="en-GB"/>
        </w:rPr>
        <w:t>d</w:t>
      </w:r>
      <w:r w:rsidRPr="00DA3004">
        <w:rPr>
          <w:color w:val="2F5496" w:themeColor="accent1" w:themeShade="BF"/>
          <w:sz w:val="24"/>
          <w:szCs w:val="24"/>
          <w:lang w:val="en-GB"/>
        </w:rPr>
        <w:t>e</w:t>
      </w:r>
      <w:r w:rsidRPr="00DA3004">
        <w:rPr>
          <w:color w:val="000000" w:themeColor="text1"/>
          <w:sz w:val="24"/>
          <w:szCs w:val="24"/>
          <w:lang w:val="en-GB"/>
        </w:rPr>
        <w:t xml:space="preserve"> / </w:t>
      </w:r>
      <w:r w:rsidRPr="00DA3004">
        <w:rPr>
          <w:color w:val="2F5496" w:themeColor="accent1" w:themeShade="BF"/>
          <w:sz w:val="24"/>
          <w:szCs w:val="24"/>
          <w:lang w:val="en-GB"/>
        </w:rPr>
        <w:t xml:space="preserve">shall provide hairdresser </w:t>
      </w:r>
      <w:r w:rsidRPr="00DA3004">
        <w:rPr>
          <w:color w:val="000000" w:themeColor="text1"/>
          <w:sz w:val="24"/>
          <w:szCs w:val="24"/>
          <w:lang w:val="en-GB"/>
        </w:rPr>
        <w:t>an upload image feature ??</w:t>
      </w:r>
    </w:p>
    <w:p w14:paraId="6FFE365E" w14:textId="1D0AC2E0" w:rsidR="008912EF" w:rsidRDefault="008912EF" w:rsidP="008912EF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 w:rsidRPr="008912EF">
        <w:rPr>
          <w:color w:val="000000" w:themeColor="text1"/>
          <w:sz w:val="24"/>
          <w:szCs w:val="24"/>
        </w:rPr>
        <w:t>Invita un amico può e</w:t>
      </w:r>
      <w:r>
        <w:rPr>
          <w:color w:val="000000" w:themeColor="text1"/>
          <w:sz w:val="24"/>
          <w:szCs w:val="24"/>
        </w:rPr>
        <w:t>ssere un caso d’uso che estende check promotion ??</w:t>
      </w:r>
      <w:r w:rsidR="006352D9">
        <w:rPr>
          <w:color w:val="000000" w:themeColor="text1"/>
          <w:sz w:val="24"/>
          <w:szCs w:val="24"/>
        </w:rPr>
        <w:t xml:space="preserve"> Come è organizzato ??</w:t>
      </w:r>
    </w:p>
    <w:p w14:paraId="09388C49" w14:textId="4CA794A8" w:rsidR="001044F1" w:rsidRDefault="001044F1" w:rsidP="008912EF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Quando si è effettivamente in un caso d’uso per l’activity diagram ?? (quanto va considerata l’interazione con la GUI ?</w:t>
      </w:r>
      <w:r w:rsidR="00A926A6">
        <w:rPr>
          <w:color w:val="000000" w:themeColor="text1"/>
          <w:sz w:val="24"/>
          <w:szCs w:val="24"/>
        </w:rPr>
        <w:t xml:space="preserve"> dalla ricerca ad esempio oppure dal caso d’uso effettivo ??</w:t>
      </w:r>
      <w:r>
        <w:rPr>
          <w:color w:val="000000" w:themeColor="text1"/>
          <w:sz w:val="24"/>
          <w:szCs w:val="24"/>
        </w:rPr>
        <w:t>)</w:t>
      </w:r>
      <w:r w:rsidR="00753CE2">
        <w:rPr>
          <w:color w:val="000000" w:themeColor="text1"/>
          <w:sz w:val="24"/>
          <w:szCs w:val="24"/>
        </w:rPr>
        <w:t>.</w:t>
      </w:r>
    </w:p>
    <w:p w14:paraId="44ECAC2B" w14:textId="728E299A" w:rsidR="00753CE2" w:rsidRDefault="00753CE2" w:rsidP="008912EF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ome scrivo una US e un FR se rappresenta una funzionalità che usa un utente A ma il “beneficio” è per un utente B ?? (listino prezzi, personale).</w:t>
      </w:r>
    </w:p>
    <w:p w14:paraId="52DEE524" w14:textId="77777777" w:rsidR="00753CE2" w:rsidRPr="008912EF" w:rsidRDefault="00753CE2" w:rsidP="008912EF">
      <w:pPr>
        <w:pStyle w:val="Paragrafoelenco"/>
        <w:numPr>
          <w:ilvl w:val="0"/>
          <w:numId w:val="1"/>
        </w:numPr>
        <w:rPr>
          <w:color w:val="000000" w:themeColor="text1"/>
          <w:sz w:val="24"/>
          <w:szCs w:val="24"/>
        </w:rPr>
      </w:pPr>
    </w:p>
    <w:p w14:paraId="20A1AEF0" w14:textId="77777777" w:rsidR="001621C9" w:rsidRPr="008912EF" w:rsidRDefault="001621C9" w:rsidP="001621C9">
      <w:pPr>
        <w:rPr>
          <w:color w:val="000000" w:themeColor="text1"/>
        </w:rPr>
      </w:pPr>
    </w:p>
    <w:p w14:paraId="350DD71F" w14:textId="277FB992" w:rsidR="00A23B68" w:rsidRPr="00DA3004" w:rsidRDefault="00A23B68" w:rsidP="00DA3004">
      <w:pPr>
        <w:jc w:val="center"/>
        <w:rPr>
          <w:b/>
          <w:bCs/>
          <w:sz w:val="36"/>
          <w:szCs w:val="36"/>
        </w:rPr>
      </w:pPr>
      <w:r w:rsidRPr="00DA3004">
        <w:rPr>
          <w:b/>
          <w:bCs/>
          <w:sz w:val="36"/>
          <w:szCs w:val="36"/>
        </w:rPr>
        <w:t>Rispost</w:t>
      </w:r>
      <w:r w:rsidR="00DA3004" w:rsidRPr="00DA3004">
        <w:rPr>
          <w:b/>
          <w:bCs/>
          <w:sz w:val="36"/>
          <w:szCs w:val="36"/>
        </w:rPr>
        <w:t>e</w:t>
      </w:r>
      <w:r w:rsidR="00DA3004">
        <w:rPr>
          <w:b/>
          <w:bCs/>
          <w:sz w:val="36"/>
          <w:szCs w:val="36"/>
        </w:rPr>
        <w:t xml:space="preserve"> del</w:t>
      </w:r>
      <w:r w:rsidRPr="00DA3004">
        <w:rPr>
          <w:b/>
          <w:bCs/>
          <w:sz w:val="36"/>
          <w:szCs w:val="36"/>
        </w:rPr>
        <w:t xml:space="preserve"> prof</w:t>
      </w:r>
    </w:p>
    <w:p w14:paraId="07EEDABB" w14:textId="77777777" w:rsidR="00DA3004" w:rsidRPr="00DA3004" w:rsidRDefault="00DA3004" w:rsidP="00DA3004">
      <w:pPr>
        <w:pStyle w:val="Paragrafoelenco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Va bene. Inoltre ha suggerito:</w:t>
      </w:r>
    </w:p>
    <w:p w14:paraId="50A64B8D" w14:textId="77777777" w:rsidR="00DA3004" w:rsidRPr="00DA3004" w:rsidRDefault="00A23B68" w:rsidP="00DA3004">
      <w:pPr>
        <w:pStyle w:val="Paragrafoelenco"/>
        <w:numPr>
          <w:ilvl w:val="1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 xml:space="preserve">Per ogni 3 amici portati hai 5 tagli gratis = sistema porta un amico, era contentissimo. </w:t>
      </w:r>
    </w:p>
    <w:p w14:paraId="2738D3EF" w14:textId="77777777" w:rsidR="00DA3004" w:rsidRPr="00DA3004" w:rsidRDefault="001621C9" w:rsidP="00DA3004">
      <w:pPr>
        <w:pStyle w:val="Paragrafoelenco"/>
        <w:numPr>
          <w:ilvl w:val="1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</w:t>
      </w:r>
      <w:r w:rsidR="00A23B68" w:rsidRPr="00DA3004">
        <w:rPr>
          <w:color w:val="000000" w:themeColor="text1"/>
          <w:sz w:val="24"/>
          <w:szCs w:val="24"/>
        </w:rPr>
        <w:t xml:space="preserve">l sistema </w:t>
      </w:r>
      <w:r w:rsidRPr="00DA3004">
        <w:rPr>
          <w:color w:val="000000" w:themeColor="text1"/>
          <w:sz w:val="24"/>
          <w:szCs w:val="24"/>
        </w:rPr>
        <w:t>calcolerà</w:t>
      </w:r>
      <w:r w:rsidR="00A23B68" w:rsidRPr="00DA3004">
        <w:rPr>
          <w:color w:val="000000" w:themeColor="text1"/>
          <w:sz w:val="24"/>
          <w:szCs w:val="24"/>
        </w:rPr>
        <w:t xml:space="preserve"> la </w:t>
      </w:r>
      <w:r w:rsidRPr="00DA3004">
        <w:rPr>
          <w:color w:val="000000" w:themeColor="text1"/>
          <w:sz w:val="24"/>
          <w:szCs w:val="24"/>
        </w:rPr>
        <w:t>disponibilità</w:t>
      </w:r>
      <w:r w:rsidR="00A23B68" w:rsidRPr="00DA3004">
        <w:rPr>
          <w:color w:val="000000" w:themeColor="text1"/>
          <w:sz w:val="24"/>
          <w:szCs w:val="24"/>
        </w:rPr>
        <w:t xml:space="preserve"> </w:t>
      </w:r>
      <w:r w:rsidR="00A23B68" w:rsidRPr="00DA3004">
        <w:rPr>
          <w:color w:val="000000" w:themeColor="text1"/>
          <w:sz w:val="24"/>
          <w:szCs w:val="24"/>
          <w:u w:val="single"/>
        </w:rPr>
        <w:t>e</w:t>
      </w:r>
      <w:r w:rsidR="00A23B68" w:rsidRPr="00DA3004">
        <w:rPr>
          <w:color w:val="000000" w:themeColor="text1"/>
          <w:sz w:val="24"/>
          <w:szCs w:val="24"/>
        </w:rPr>
        <w:t xml:space="preserve"> la promozione.</w:t>
      </w:r>
    </w:p>
    <w:p w14:paraId="40860AEF" w14:textId="77777777" w:rsidR="00DA3004" w:rsidRPr="00DA3004" w:rsidRDefault="00A23B68" w:rsidP="00DA3004">
      <w:pPr>
        <w:pStyle w:val="Paragrafoelenco"/>
        <w:numPr>
          <w:ilvl w:val="1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S</w:t>
      </w:r>
      <w:r w:rsidR="00DA3004" w:rsidRPr="00DA3004">
        <w:rPr>
          <w:color w:val="000000" w:themeColor="text1"/>
          <w:sz w:val="24"/>
          <w:szCs w:val="24"/>
        </w:rPr>
        <w:t>conti e promozioni sui s</w:t>
      </w:r>
      <w:r w:rsidRPr="00DA3004">
        <w:rPr>
          <w:color w:val="000000" w:themeColor="text1"/>
          <w:sz w:val="24"/>
          <w:szCs w:val="24"/>
        </w:rPr>
        <w:t xml:space="preserve">ervizi nuovi per il cliente che non ha mai provato.  </w:t>
      </w:r>
      <w:r w:rsidRPr="00DA3004">
        <w:rPr>
          <w:color w:val="FF0000"/>
          <w:sz w:val="24"/>
          <w:szCs w:val="24"/>
        </w:rPr>
        <w:t>Tutto sta a far diventare il cliente addicted.</w:t>
      </w:r>
      <w:r w:rsidRPr="00DA3004">
        <w:rPr>
          <w:color w:val="000000" w:themeColor="text1"/>
          <w:sz w:val="24"/>
          <w:szCs w:val="24"/>
        </w:rPr>
        <w:t xml:space="preserve"> </w:t>
      </w:r>
    </w:p>
    <w:p w14:paraId="62D27126" w14:textId="77777777" w:rsidR="00DA3004" w:rsidRDefault="001621C9" w:rsidP="00DA3004">
      <w:pPr>
        <w:pStyle w:val="Paragrafoelenco"/>
        <w:numPr>
          <w:ilvl w:val="0"/>
          <w:numId w:val="7"/>
        </w:numPr>
        <w:rPr>
          <w:color w:val="000000" w:themeColor="text1"/>
          <w:sz w:val="24"/>
          <w:szCs w:val="24"/>
        </w:rPr>
      </w:pPr>
      <w:r w:rsidRPr="00DA3004">
        <w:rPr>
          <w:color w:val="000000" w:themeColor="text1"/>
          <w:sz w:val="24"/>
          <w:szCs w:val="24"/>
        </w:rPr>
        <w:t>Il caso d’uso</w:t>
      </w:r>
      <w:r w:rsidR="00DA3004">
        <w:rPr>
          <w:color w:val="000000" w:themeColor="text1"/>
          <w:sz w:val="24"/>
          <w:szCs w:val="24"/>
        </w:rPr>
        <w:t xml:space="preserve"> “ inserisci promozione “ non interagisce con il customer però</w:t>
      </w:r>
      <w:r w:rsidRPr="00DA3004">
        <w:rPr>
          <w:color w:val="000000" w:themeColor="text1"/>
          <w:sz w:val="24"/>
          <w:szCs w:val="24"/>
        </w:rPr>
        <w:t xml:space="preserve"> per il customer </w:t>
      </w:r>
      <w:r w:rsidR="00DA3004">
        <w:rPr>
          <w:color w:val="000000" w:themeColor="text1"/>
          <w:sz w:val="24"/>
          <w:szCs w:val="24"/>
        </w:rPr>
        <w:t xml:space="preserve">il caso d’uso </w:t>
      </w:r>
      <w:r w:rsidRPr="00DA3004">
        <w:rPr>
          <w:color w:val="000000" w:themeColor="text1"/>
          <w:sz w:val="24"/>
          <w:szCs w:val="24"/>
        </w:rPr>
        <w:t xml:space="preserve">diventa “ </w:t>
      </w:r>
      <w:r w:rsidR="00A23B68" w:rsidRPr="00DA3004">
        <w:rPr>
          <w:color w:val="000000" w:themeColor="text1"/>
          <w:sz w:val="24"/>
          <w:szCs w:val="24"/>
        </w:rPr>
        <w:t>controlla promozioni</w:t>
      </w:r>
      <w:r w:rsidRPr="00DA3004">
        <w:rPr>
          <w:color w:val="000000" w:themeColor="text1"/>
          <w:sz w:val="24"/>
          <w:szCs w:val="24"/>
        </w:rPr>
        <w:t xml:space="preserve"> ”</w:t>
      </w:r>
      <w:r w:rsidR="00A23B68" w:rsidRPr="00DA3004">
        <w:rPr>
          <w:color w:val="000000" w:themeColor="text1"/>
          <w:sz w:val="24"/>
          <w:szCs w:val="24"/>
        </w:rPr>
        <w:t xml:space="preserve"> che </w:t>
      </w:r>
      <w:r w:rsidRPr="00DA3004">
        <w:rPr>
          <w:color w:val="000000" w:themeColor="text1"/>
          <w:sz w:val="24"/>
          <w:szCs w:val="24"/>
        </w:rPr>
        <w:t>può</w:t>
      </w:r>
      <w:r w:rsidR="00A23B68" w:rsidRPr="00DA3004">
        <w:rPr>
          <w:color w:val="000000" w:themeColor="text1"/>
          <w:sz w:val="24"/>
          <w:szCs w:val="24"/>
        </w:rPr>
        <w:t xml:space="preserve"> essere complicato quanto vuoi</w:t>
      </w:r>
      <w:r w:rsidRPr="00DA3004">
        <w:rPr>
          <w:color w:val="000000" w:themeColor="text1"/>
          <w:sz w:val="24"/>
          <w:szCs w:val="24"/>
        </w:rPr>
        <w:t>.</w:t>
      </w:r>
    </w:p>
    <w:p w14:paraId="73AF55F3" w14:textId="2EB21514" w:rsidR="006352D9" w:rsidRDefault="00DA3004" w:rsidP="006352D9">
      <w:pPr>
        <w:pStyle w:val="Paragrafoelenco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OK,</w:t>
      </w:r>
      <w:r w:rsidR="001621C9" w:rsidRPr="00DA3004">
        <w:rPr>
          <w:color w:val="000000" w:themeColor="text1"/>
          <w:sz w:val="24"/>
          <w:szCs w:val="24"/>
        </w:rPr>
        <w:t xml:space="preserve"> </w:t>
      </w:r>
      <w:r w:rsidR="00A23B68" w:rsidRPr="00DA3004">
        <w:rPr>
          <w:color w:val="000000" w:themeColor="text1"/>
          <w:sz w:val="24"/>
          <w:szCs w:val="24"/>
        </w:rPr>
        <w:t xml:space="preserve">ci sta l’allert </w:t>
      </w:r>
      <w:r w:rsidR="001621C9" w:rsidRPr="00DA3004">
        <w:rPr>
          <w:color w:val="000000" w:themeColor="text1"/>
          <w:sz w:val="24"/>
          <w:szCs w:val="24"/>
        </w:rPr>
        <w:t>tramite</w:t>
      </w:r>
      <w:r w:rsidR="00A23B68" w:rsidRPr="00DA3004">
        <w:rPr>
          <w:color w:val="000000" w:themeColor="text1"/>
          <w:sz w:val="24"/>
          <w:szCs w:val="24"/>
        </w:rPr>
        <w:t xml:space="preserve"> </w:t>
      </w:r>
      <w:r w:rsidR="001621C9" w:rsidRPr="00DA3004">
        <w:rPr>
          <w:color w:val="000000" w:themeColor="text1"/>
          <w:sz w:val="24"/>
          <w:szCs w:val="24"/>
        </w:rPr>
        <w:t>l’e-mail</w:t>
      </w:r>
      <w:r w:rsidR="00A23B68" w:rsidRPr="00DA3004">
        <w:rPr>
          <w:color w:val="000000" w:themeColor="text1"/>
          <w:sz w:val="24"/>
          <w:szCs w:val="24"/>
        </w:rPr>
        <w:t xml:space="preserve"> ma il contenuto deve stare sul sito, deve esserci un pannello sul tuo sito dove si </w:t>
      </w:r>
      <w:r w:rsidR="001621C9" w:rsidRPr="00DA3004">
        <w:rPr>
          <w:color w:val="000000" w:themeColor="text1"/>
          <w:sz w:val="24"/>
          <w:szCs w:val="24"/>
        </w:rPr>
        <w:t>può</w:t>
      </w:r>
      <w:r w:rsidR="00A23B68" w:rsidRPr="00DA3004">
        <w:rPr>
          <w:color w:val="000000" w:themeColor="text1"/>
          <w:sz w:val="24"/>
          <w:szCs w:val="24"/>
        </w:rPr>
        <w:t xml:space="preserve"> attivare le promozioni e dove puoi gestire il tutto</w:t>
      </w:r>
      <w:r w:rsidR="001621C9" w:rsidRPr="00DA3004">
        <w:rPr>
          <w:color w:val="000000" w:themeColor="text1"/>
          <w:sz w:val="24"/>
          <w:szCs w:val="24"/>
        </w:rPr>
        <w:t xml:space="preserve"> (che è ciò che l’utente vede quando esegue il caso d’uso “ controlla promozioni ”)</w:t>
      </w:r>
      <w:r w:rsidR="006352D9">
        <w:rPr>
          <w:color w:val="000000" w:themeColor="text1"/>
          <w:sz w:val="24"/>
          <w:szCs w:val="24"/>
        </w:rPr>
        <w:t>.</w:t>
      </w:r>
    </w:p>
    <w:p w14:paraId="00DF63DB" w14:textId="77777777" w:rsidR="006352D9" w:rsidRPr="006352D9" w:rsidRDefault="006352D9" w:rsidP="006352D9">
      <w:pPr>
        <w:pStyle w:val="Paragrafoelenco"/>
        <w:numPr>
          <w:ilvl w:val="0"/>
          <w:numId w:val="14"/>
        </w:numPr>
        <w:rPr>
          <w:color w:val="000000" w:themeColor="text1"/>
          <w:sz w:val="24"/>
          <w:szCs w:val="24"/>
        </w:rPr>
      </w:pPr>
    </w:p>
    <w:p w14:paraId="4A33BD0E" w14:textId="77777777" w:rsidR="006352D9" w:rsidRPr="006352D9" w:rsidRDefault="006352D9" w:rsidP="006352D9">
      <w:pPr>
        <w:rPr>
          <w:color w:val="000000" w:themeColor="text1"/>
          <w:sz w:val="24"/>
          <w:szCs w:val="24"/>
        </w:rPr>
      </w:pPr>
    </w:p>
    <w:sectPr w:rsidR="006352D9" w:rsidRPr="006352D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70890"/>
    <w:multiLevelType w:val="hybridMultilevel"/>
    <w:tmpl w:val="3934E99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9B6B86"/>
    <w:multiLevelType w:val="hybridMultilevel"/>
    <w:tmpl w:val="BE264760"/>
    <w:lvl w:ilvl="0" w:tplc="09181A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26E7E"/>
    <w:multiLevelType w:val="hybridMultilevel"/>
    <w:tmpl w:val="50D434BC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AE74E31"/>
    <w:multiLevelType w:val="hybridMultilevel"/>
    <w:tmpl w:val="CD806162"/>
    <w:lvl w:ilvl="0" w:tplc="04100019">
      <w:start w:val="1"/>
      <w:numFmt w:val="lowerLetter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B4854E4"/>
    <w:multiLevelType w:val="hybridMultilevel"/>
    <w:tmpl w:val="08064512"/>
    <w:lvl w:ilvl="0" w:tplc="6E4E39A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671006"/>
    <w:multiLevelType w:val="hybridMultilevel"/>
    <w:tmpl w:val="3934E99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1127B9"/>
    <w:multiLevelType w:val="hybridMultilevel"/>
    <w:tmpl w:val="19E83412"/>
    <w:lvl w:ilvl="0" w:tplc="6E4E39A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E8226C"/>
    <w:multiLevelType w:val="hybridMultilevel"/>
    <w:tmpl w:val="A07A0EA0"/>
    <w:lvl w:ilvl="0" w:tplc="0410000F">
      <w:start w:val="1"/>
      <w:numFmt w:val="decimal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C4B0F07"/>
    <w:multiLevelType w:val="hybridMultilevel"/>
    <w:tmpl w:val="56E637E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6F7599"/>
    <w:multiLevelType w:val="hybridMultilevel"/>
    <w:tmpl w:val="8BACB1B4"/>
    <w:lvl w:ilvl="0" w:tplc="04100019">
      <w:start w:val="1"/>
      <w:numFmt w:val="lowerLetter"/>
      <w:lvlText w:val="%1."/>
      <w:lvlJc w:val="left"/>
      <w:pPr>
        <w:ind w:left="1440" w:hanging="360"/>
      </w:p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01D0E93"/>
    <w:multiLevelType w:val="hybridMultilevel"/>
    <w:tmpl w:val="84088760"/>
    <w:lvl w:ilvl="0" w:tplc="0410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11" w15:restartNumberingAfterBreak="0">
    <w:nsid w:val="77735A50"/>
    <w:multiLevelType w:val="hybridMultilevel"/>
    <w:tmpl w:val="55AC1DC4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A56042D"/>
    <w:multiLevelType w:val="hybridMultilevel"/>
    <w:tmpl w:val="D6064C4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0"/>
  </w:num>
  <w:num w:numId="5">
    <w:abstractNumId w:val="11"/>
  </w:num>
  <w:num w:numId="6">
    <w:abstractNumId w:val="10"/>
  </w:num>
  <w:num w:numId="7">
    <w:abstractNumId w:val="1"/>
  </w:num>
  <w:num w:numId="8">
    <w:abstractNumId w:val="3"/>
  </w:num>
  <w:num w:numId="9">
    <w:abstractNumId w:val="9"/>
  </w:num>
  <w:num w:numId="10">
    <w:abstractNumId w:val="7"/>
  </w:num>
  <w:num w:numId="11">
    <w:abstractNumId w:val="8"/>
  </w:num>
  <w:num w:numId="12">
    <w:abstractNumId w:val="5"/>
  </w:num>
  <w:num w:numId="13">
    <w:abstractNumId w:val="4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Ta0tDQ3MjI2MrZQ0lEKTi0uzszPAykwrwUAGdyNQiwAAAA="/>
  </w:docVars>
  <w:rsids>
    <w:rsidRoot w:val="00843B78"/>
    <w:rsid w:val="000B028C"/>
    <w:rsid w:val="001044F1"/>
    <w:rsid w:val="001621C9"/>
    <w:rsid w:val="006352D9"/>
    <w:rsid w:val="00753CE2"/>
    <w:rsid w:val="00843B78"/>
    <w:rsid w:val="008912EF"/>
    <w:rsid w:val="009A656B"/>
    <w:rsid w:val="00A23B68"/>
    <w:rsid w:val="00A926A6"/>
    <w:rsid w:val="00AB111A"/>
    <w:rsid w:val="00DA3004"/>
    <w:rsid w:val="00FA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F59CE"/>
  <w15:chartTrackingRefBased/>
  <w15:docId w15:val="{92C35A67-A371-4047-B637-C395627E9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23B68"/>
    <w:pPr>
      <w:spacing w:line="256" w:lineRule="auto"/>
    </w:p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23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4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o Caporro</dc:creator>
  <cp:keywords/>
  <dc:description/>
  <cp:lastModifiedBy>simone ciferri</cp:lastModifiedBy>
  <cp:revision>11</cp:revision>
  <dcterms:created xsi:type="dcterms:W3CDTF">2020-12-04T10:59:00Z</dcterms:created>
  <dcterms:modified xsi:type="dcterms:W3CDTF">2020-12-09T18:21:00Z</dcterms:modified>
</cp:coreProperties>
</file>